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1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0"/>
    <w:bookmarkEnd w:id="41"/>
    <w:bookmarkStart w:id="54" w:name="header-n45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2" w:name="header-n47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9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51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根据活动大类id筛选属于它的小类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kindId </w:t>
      </w:r>
      <w:r>
        <w:rPr>
          <w:rStyle w:val="CommentTok"/>
        </w:rPr>
        <w:t xml:space="preserve">大类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小类集合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TypeOfList&gt;</w:t>
      </w:r>
      <w:r>
        <w:rPr>
          <w:rStyle w:val="CommentTok"/>
        </w:rPr>
        <w:t xml:space="preserve">，空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的大类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出属于它的小类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TypeFromK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kin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in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ypeFromKin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List = activityService.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kind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List) ? typeList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Jso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8T10:49:23Z</dcterms:created>
  <dcterms:modified xsi:type="dcterms:W3CDTF">2020-12-08T1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